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Workshop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Ursula</w:t>
      </w:r>
      <w:r>
        <w:t xml:space="preserve"> </w:t>
      </w:r>
      <w:r>
        <w:t xml:space="preserve">Tooley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13e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Workshop Example</dc:title>
  <dc:creator>Ursula Tooley</dc:creator>
  <dcterms:created xsi:type="dcterms:W3CDTF">2016-05-17</dcterms:created>
  <dcterms:modified xsi:type="dcterms:W3CDTF">2016-05-17</dcterms:modified>
</cp:coreProperties>
</file>